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9792C" w14:textId="102FD9B9" w:rsidR="00FF653F" w:rsidRPr="007F4C59" w:rsidRDefault="00B77D12" w:rsidP="00E51F6E">
      <w:pPr>
        <w:jc w:val="center"/>
        <w:rPr>
          <w:b/>
          <w:bCs/>
          <w:u w:val="single"/>
          <w:lang w:val="en-US"/>
        </w:rPr>
      </w:pPr>
      <w:r w:rsidRPr="007F4C59">
        <w:rPr>
          <w:b/>
          <w:bCs/>
          <w:u w:val="single"/>
          <w:lang w:val="en-US"/>
        </w:rPr>
        <w:t>SECTION</w:t>
      </w:r>
      <w:r w:rsidR="007F4C59" w:rsidRPr="007F4C59">
        <w:rPr>
          <w:b/>
          <w:bCs/>
          <w:u w:val="single"/>
          <w:lang w:val="en-US"/>
        </w:rPr>
        <w:t xml:space="preserve"> </w:t>
      </w:r>
      <w:r w:rsidRPr="007F4C59">
        <w:rPr>
          <w:b/>
          <w:bCs/>
          <w:u w:val="single"/>
          <w:lang w:val="en-US"/>
        </w:rPr>
        <w:t>1: HTML</w:t>
      </w:r>
    </w:p>
    <w:p w14:paraId="6474C8F0" w14:textId="08BAAC37" w:rsidR="00B77D12" w:rsidRPr="00E51F6E" w:rsidRDefault="00B77D12">
      <w:pPr>
        <w:rPr>
          <w:b/>
          <w:bCs/>
          <w:lang w:val="en-US"/>
        </w:rPr>
      </w:pPr>
      <w:r w:rsidRPr="00E51F6E">
        <w:rPr>
          <w:b/>
          <w:bCs/>
          <w:lang w:val="en-US"/>
        </w:rPr>
        <w:t>What is HTML?</w:t>
      </w:r>
    </w:p>
    <w:p w14:paraId="7C6D826F" w14:textId="21E4FA08" w:rsidR="00B77D12" w:rsidRDefault="00B77D12" w:rsidP="00B77D12">
      <w:pPr>
        <w:pStyle w:val="ListParagraph"/>
        <w:numPr>
          <w:ilvl w:val="0"/>
          <w:numId w:val="1"/>
        </w:numPr>
        <w:rPr>
          <w:lang w:val="en-US"/>
        </w:rPr>
      </w:pPr>
      <w:r w:rsidRPr="00B77D12">
        <w:rPr>
          <w:lang w:val="en-US"/>
        </w:rPr>
        <w:t xml:space="preserve">Stands for </w:t>
      </w:r>
      <w:proofErr w:type="spellStart"/>
      <w:r w:rsidRPr="00B77D12">
        <w:rPr>
          <w:lang w:val="en-US"/>
        </w:rPr>
        <w:t>HyperText</w:t>
      </w:r>
      <w:proofErr w:type="spellEnd"/>
      <w:r w:rsidRPr="00B77D12">
        <w:rPr>
          <w:lang w:val="en-US"/>
        </w:rPr>
        <w:t xml:space="preserve"> Markup Language</w:t>
      </w:r>
      <w:r>
        <w:rPr>
          <w:lang w:val="en-US"/>
        </w:rPr>
        <w:t>.</w:t>
      </w:r>
    </w:p>
    <w:p w14:paraId="64849A73" w14:textId="4379989C" w:rsidR="00087FBF" w:rsidRPr="00E51F6E" w:rsidRDefault="00087FBF" w:rsidP="00087FBF">
      <w:pPr>
        <w:rPr>
          <w:b/>
          <w:bCs/>
          <w:lang w:val="en-US"/>
        </w:rPr>
      </w:pPr>
      <w:r w:rsidRPr="00E51F6E">
        <w:rPr>
          <w:b/>
          <w:bCs/>
          <w:lang w:val="en-US"/>
        </w:rPr>
        <w:t>What is HTML Element?</w:t>
      </w:r>
    </w:p>
    <w:p w14:paraId="6858B9CE" w14:textId="4CE68C9A" w:rsidR="00B77D12" w:rsidRDefault="00087FBF" w:rsidP="00087F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re building blocks for a webpage</w:t>
      </w:r>
    </w:p>
    <w:p w14:paraId="43ACD4BA" w14:textId="05EB1EC2" w:rsidR="00087FBF" w:rsidRPr="00E51F6E" w:rsidRDefault="00087FBF" w:rsidP="00087FBF">
      <w:pPr>
        <w:rPr>
          <w:b/>
          <w:bCs/>
          <w:lang w:val="en-US"/>
        </w:rPr>
      </w:pPr>
      <w:r w:rsidRPr="00E51F6E">
        <w:rPr>
          <w:b/>
          <w:bCs/>
          <w:lang w:val="en-US"/>
        </w:rPr>
        <w:t>Elements, Tags and Attributes</w:t>
      </w:r>
    </w:p>
    <w:p w14:paraId="3665075A" w14:textId="77AA6663" w:rsidR="00E51F6E" w:rsidRDefault="00E51F6E" w:rsidP="00087F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lements e.g., </w:t>
      </w:r>
      <w:proofErr w:type="spellStart"/>
      <w:r>
        <w:rPr>
          <w:lang w:val="en-US"/>
        </w:rPr>
        <w:t>img</w:t>
      </w:r>
      <w:proofErr w:type="spellEnd"/>
    </w:p>
    <w:p w14:paraId="68FA36E2" w14:textId="77777777" w:rsidR="00121D5B" w:rsidRDefault="00E51F6E" w:rsidP="00121D5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lements has tags e.g., h1, h2</w:t>
      </w:r>
    </w:p>
    <w:p w14:paraId="16015F46" w14:textId="31CEE37E" w:rsidR="00121D5B" w:rsidRPr="00121D5B" w:rsidRDefault="00E51F6E" w:rsidP="00121D5B">
      <w:pPr>
        <w:pStyle w:val="ListParagraph"/>
        <w:numPr>
          <w:ilvl w:val="0"/>
          <w:numId w:val="1"/>
        </w:numPr>
        <w:rPr>
          <w:lang w:val="en-US"/>
        </w:rPr>
      </w:pPr>
      <w:r w:rsidRPr="00121D5B">
        <w:rPr>
          <w:lang w:val="en-US"/>
        </w:rPr>
        <w:t>Tags has a</w:t>
      </w:r>
      <w:r w:rsidR="00087FBF" w:rsidRPr="00121D5B">
        <w:rPr>
          <w:lang w:val="en-US"/>
        </w:rPr>
        <w:t>ttributes</w:t>
      </w:r>
      <w:r w:rsidRPr="00121D5B">
        <w:rPr>
          <w:lang w:val="en-US"/>
        </w:rPr>
        <w:t xml:space="preserve"> and </w:t>
      </w:r>
      <w:r w:rsidR="00087FBF" w:rsidRPr="00121D5B">
        <w:rPr>
          <w:lang w:val="en-US"/>
        </w:rPr>
        <w:t xml:space="preserve">gives a </w:t>
      </w:r>
      <w:r w:rsidRPr="00121D5B">
        <w:rPr>
          <w:lang w:val="en-US"/>
        </w:rPr>
        <w:t>description about the element</w:t>
      </w:r>
      <w:r w:rsidR="00087FBF" w:rsidRPr="00121D5B">
        <w:rPr>
          <w:lang w:val="en-US"/>
        </w:rPr>
        <w:t xml:space="preserve"> </w:t>
      </w:r>
      <w:r w:rsidRPr="00121D5B">
        <w:rPr>
          <w:lang w:val="en-US"/>
        </w:rPr>
        <w:t>e.g.,</w:t>
      </w:r>
      <w:r w:rsidR="00087FBF" w:rsidRPr="00121D5B">
        <w:rPr>
          <w:lang w:val="en-US"/>
        </w:rPr>
        <w:t xml:space="preserve"> id, class</w:t>
      </w:r>
      <w:r w:rsidRPr="00121D5B">
        <w:rPr>
          <w:lang w:val="en-US"/>
        </w:rPr>
        <w:t xml:space="preserve">, </w:t>
      </w:r>
      <w:proofErr w:type="spellStart"/>
      <w:r w:rsidRPr="00121D5B">
        <w:rPr>
          <w:lang w:val="en-US"/>
        </w:rPr>
        <w:t>src</w:t>
      </w:r>
      <w:proofErr w:type="spellEnd"/>
      <w:r w:rsidR="00087FBF" w:rsidRPr="00121D5B">
        <w:rPr>
          <w:lang w:val="en-US"/>
        </w:rPr>
        <w:t>.</w:t>
      </w:r>
      <w:r w:rsidRPr="00121D5B">
        <w:rPr>
          <w:lang w:val="en-US"/>
        </w:rPr>
        <w:t xml:space="preserve">  An element can have zero or more attributes</w:t>
      </w:r>
    </w:p>
    <w:p w14:paraId="4DB0C37D" w14:textId="77777777" w:rsidR="00121D5B" w:rsidRDefault="00121D5B" w:rsidP="00121D5B">
      <w:pPr>
        <w:rPr>
          <w:lang w:val="en-US"/>
        </w:rPr>
      </w:pPr>
      <w:r>
        <w:rPr>
          <w:lang w:val="en-US"/>
        </w:rPr>
        <w:t>DOM</w:t>
      </w:r>
    </w:p>
    <w:p w14:paraId="10D73F54" w14:textId="06BB5621" w:rsidR="00121D5B" w:rsidRDefault="00121D5B" w:rsidP="00121D5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tands for </w:t>
      </w:r>
      <w:r>
        <w:rPr>
          <w:lang w:val="en-US"/>
        </w:rPr>
        <w:t>Document Object Model</w:t>
      </w:r>
      <w:r>
        <w:rPr>
          <w:lang w:val="en-US"/>
        </w:rPr>
        <w:t>.</w:t>
      </w:r>
    </w:p>
    <w:p w14:paraId="1148820E" w14:textId="47769DF3" w:rsidR="00121D5B" w:rsidRPr="00512806" w:rsidRDefault="00121D5B" w:rsidP="00121D5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t </w:t>
      </w:r>
      <w:r>
        <w:rPr>
          <w:lang w:val="en-US"/>
        </w:rPr>
        <w:t>is how the browser sees your web page.</w:t>
      </w:r>
    </w:p>
    <w:p w14:paraId="1B32AAF0" w14:textId="25B21F4A" w:rsidR="00087FBF" w:rsidRDefault="00087FBF" w:rsidP="00121D5B">
      <w:pPr>
        <w:pStyle w:val="ListParagraph"/>
        <w:rPr>
          <w:lang w:val="en-US"/>
        </w:rPr>
      </w:pPr>
    </w:p>
    <w:p w14:paraId="0E9E27A3" w14:textId="688D1E8A" w:rsidR="00D80E1F" w:rsidRDefault="00D80E1F" w:rsidP="00D80E1F">
      <w:pPr>
        <w:rPr>
          <w:b/>
          <w:bCs/>
          <w:lang w:val="en-US"/>
        </w:rPr>
      </w:pPr>
      <w:r>
        <w:rPr>
          <w:b/>
          <w:bCs/>
          <w:lang w:val="en-US"/>
        </w:rPr>
        <w:t>HTML Validator</w:t>
      </w:r>
    </w:p>
    <w:p w14:paraId="08D994F0" w14:textId="1E760456" w:rsidR="00D80E1F" w:rsidRDefault="007F4C59" w:rsidP="00D80E1F">
      <w:pPr>
        <w:rPr>
          <w:lang w:val="en-US"/>
        </w:rPr>
      </w:pPr>
      <w:hyperlink r:id="rId5" w:history="1">
        <w:r w:rsidRPr="00D70119">
          <w:rPr>
            <w:rStyle w:val="Hyperlink"/>
            <w:lang w:val="en-US"/>
          </w:rPr>
          <w:t>https://validator.w3.org/</w:t>
        </w:r>
      </w:hyperlink>
    </w:p>
    <w:p w14:paraId="68C8269B" w14:textId="1CD7735A" w:rsidR="00512806" w:rsidRDefault="00512806" w:rsidP="00D80E1F">
      <w:pPr>
        <w:rPr>
          <w:lang w:val="en-US"/>
        </w:rPr>
      </w:pPr>
      <w:r>
        <w:rPr>
          <w:lang w:val="en-US"/>
        </w:rPr>
        <w:t>DOM</w:t>
      </w:r>
    </w:p>
    <w:p w14:paraId="10710928" w14:textId="5E9F0101" w:rsidR="00512806" w:rsidRDefault="00512806" w:rsidP="005128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cument Object Model – is how the browser sees your web page.</w:t>
      </w:r>
    </w:p>
    <w:p w14:paraId="14F67F26" w14:textId="3BAE310A" w:rsidR="008812AB" w:rsidRDefault="008812AB" w:rsidP="008812AB">
      <w:pPr>
        <w:rPr>
          <w:lang w:val="en-US"/>
        </w:rPr>
      </w:pPr>
      <w:r w:rsidRPr="008812AB">
        <w:rPr>
          <w:b/>
          <w:bCs/>
          <w:u w:val="single"/>
          <w:lang w:val="en-US"/>
        </w:rPr>
        <w:t>NB:</w:t>
      </w:r>
      <w:r>
        <w:rPr>
          <w:lang w:val="en-US"/>
        </w:rPr>
        <w:t xml:space="preserve"> div stands for division</w:t>
      </w:r>
    </w:p>
    <w:p w14:paraId="392E8EC4" w14:textId="77777777" w:rsidR="009F175B" w:rsidRPr="008812AB" w:rsidRDefault="009F175B" w:rsidP="008812AB">
      <w:pPr>
        <w:rPr>
          <w:lang w:val="en-US"/>
        </w:rPr>
      </w:pPr>
    </w:p>
    <w:p w14:paraId="7E651B5E" w14:textId="4ED88230" w:rsidR="007F4C59" w:rsidRDefault="007F4C59" w:rsidP="00D80E1F">
      <w:pPr>
        <w:rPr>
          <w:lang w:val="en-US"/>
        </w:rPr>
      </w:pPr>
    </w:p>
    <w:p w14:paraId="2A721586" w14:textId="2BF2799A" w:rsidR="007F4C59" w:rsidRPr="007F4C59" w:rsidRDefault="007F4C59" w:rsidP="007F4C59">
      <w:pPr>
        <w:jc w:val="center"/>
        <w:rPr>
          <w:b/>
          <w:bCs/>
          <w:u w:val="single"/>
          <w:lang w:val="en-US"/>
        </w:rPr>
      </w:pPr>
      <w:r w:rsidRPr="007F4C59">
        <w:rPr>
          <w:b/>
          <w:bCs/>
          <w:u w:val="single"/>
          <w:lang w:val="en-US"/>
        </w:rPr>
        <w:t>SECTION</w:t>
      </w:r>
      <w:r w:rsidRPr="007F4C59">
        <w:rPr>
          <w:b/>
          <w:bCs/>
          <w:u w:val="single"/>
          <w:lang w:val="en-US"/>
        </w:rPr>
        <w:t xml:space="preserve"> 2</w:t>
      </w:r>
      <w:r w:rsidRPr="007F4C59">
        <w:rPr>
          <w:b/>
          <w:bCs/>
          <w:u w:val="single"/>
          <w:lang w:val="en-US"/>
        </w:rPr>
        <w:t xml:space="preserve">: </w:t>
      </w:r>
      <w:r w:rsidRPr="007F4C59">
        <w:rPr>
          <w:b/>
          <w:bCs/>
          <w:u w:val="single"/>
          <w:lang w:val="en-US"/>
        </w:rPr>
        <w:t>CSS</w:t>
      </w:r>
    </w:p>
    <w:p w14:paraId="63074F17" w14:textId="437D4212" w:rsidR="007F4C59" w:rsidRDefault="007F4C59" w:rsidP="00E20F45">
      <w:pPr>
        <w:pStyle w:val="ListParagraph"/>
        <w:numPr>
          <w:ilvl w:val="0"/>
          <w:numId w:val="1"/>
        </w:numPr>
        <w:rPr>
          <w:lang w:val="en-US"/>
        </w:rPr>
      </w:pPr>
      <w:r w:rsidRPr="00E20F45">
        <w:rPr>
          <w:lang w:val="en-US"/>
        </w:rPr>
        <w:t>CSS stands for Cascading Style Sheets</w:t>
      </w:r>
      <w:r w:rsidR="00E20F45">
        <w:rPr>
          <w:lang w:val="en-US"/>
        </w:rPr>
        <w:t>.</w:t>
      </w:r>
    </w:p>
    <w:p w14:paraId="375C7658" w14:textId="0E6EEEB4" w:rsidR="00E20F45" w:rsidRDefault="00E20F45" w:rsidP="00E20F4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se</w:t>
      </w:r>
      <w:r w:rsidR="00231229">
        <w:rPr>
          <w:lang w:val="en-US"/>
        </w:rPr>
        <w:t>d</w:t>
      </w:r>
      <w:r>
        <w:rPr>
          <w:lang w:val="en-US"/>
        </w:rPr>
        <w:t xml:space="preserve"> for styling </w:t>
      </w:r>
      <w:r w:rsidR="00231229">
        <w:rPr>
          <w:lang w:val="en-US"/>
        </w:rPr>
        <w:t>websites</w:t>
      </w:r>
      <w:r>
        <w:rPr>
          <w:lang w:val="en-US"/>
        </w:rPr>
        <w:t>.</w:t>
      </w:r>
    </w:p>
    <w:p w14:paraId="50C82F61" w14:textId="7B9229B7" w:rsidR="00AF76E7" w:rsidRDefault="00AF76E7" w:rsidP="00AF76E7">
      <w:pPr>
        <w:rPr>
          <w:lang w:val="en-US"/>
        </w:rPr>
      </w:pPr>
    </w:p>
    <w:p w14:paraId="315759C7" w14:textId="7F1BEA5A" w:rsidR="00AF76E7" w:rsidRDefault="00AF76E7" w:rsidP="00AF76E7">
      <w:pPr>
        <w:rPr>
          <w:lang w:val="en-US"/>
        </w:rPr>
      </w:pPr>
    </w:p>
    <w:p w14:paraId="6CFA6E56" w14:textId="5E67CBF5" w:rsidR="00AF76E7" w:rsidRDefault="00AF76E7" w:rsidP="00AF76E7">
      <w:pPr>
        <w:rPr>
          <w:lang w:val="en-US"/>
        </w:rPr>
      </w:pPr>
    </w:p>
    <w:p w14:paraId="4F085370" w14:textId="0D75DCF0" w:rsidR="00AF76E7" w:rsidRDefault="00AF76E7" w:rsidP="00AF76E7">
      <w:pPr>
        <w:rPr>
          <w:lang w:val="en-US"/>
        </w:rPr>
      </w:pPr>
    </w:p>
    <w:p w14:paraId="6D0E948D" w14:textId="795F1931" w:rsidR="00AF76E7" w:rsidRDefault="00AF76E7" w:rsidP="00AF76E7">
      <w:pPr>
        <w:rPr>
          <w:lang w:val="en-US"/>
        </w:rPr>
      </w:pPr>
    </w:p>
    <w:p w14:paraId="50567458" w14:textId="1FBA4470" w:rsidR="008E644C" w:rsidRDefault="008E644C" w:rsidP="00AF76E7">
      <w:pPr>
        <w:rPr>
          <w:lang w:val="en-US"/>
        </w:rPr>
      </w:pPr>
    </w:p>
    <w:p w14:paraId="47E048D1" w14:textId="02564263" w:rsidR="008E644C" w:rsidRDefault="008E644C" w:rsidP="00AF76E7">
      <w:pPr>
        <w:rPr>
          <w:lang w:val="en-US"/>
        </w:rPr>
      </w:pPr>
    </w:p>
    <w:p w14:paraId="423D75E1" w14:textId="4AE00F22" w:rsidR="008E644C" w:rsidRDefault="008E644C" w:rsidP="00AF76E7">
      <w:pPr>
        <w:rPr>
          <w:lang w:val="en-US"/>
        </w:rPr>
      </w:pPr>
    </w:p>
    <w:p w14:paraId="10B16665" w14:textId="77777777" w:rsidR="008E644C" w:rsidRDefault="008E644C" w:rsidP="00AF76E7">
      <w:pPr>
        <w:rPr>
          <w:lang w:val="en-US"/>
        </w:rPr>
      </w:pPr>
    </w:p>
    <w:p w14:paraId="1D1D05A2" w14:textId="493D09D7" w:rsidR="00AF76E7" w:rsidRPr="007F4C59" w:rsidRDefault="00AF76E7" w:rsidP="00AF76E7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>CONCLUSION</w:t>
      </w:r>
    </w:p>
    <w:p w14:paraId="5CB4BF55" w14:textId="77777777" w:rsidR="00AF76E7" w:rsidRDefault="00AF76E7" w:rsidP="00AF76E7">
      <w:pPr>
        <w:rPr>
          <w:lang w:val="en-US"/>
        </w:rPr>
      </w:pPr>
    </w:p>
    <w:p w14:paraId="6365C7C0" w14:textId="77777777" w:rsidR="00AF76E7" w:rsidRDefault="00AF76E7" w:rsidP="00AF76E7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mportant Sites </w:t>
      </w:r>
    </w:p>
    <w:p w14:paraId="52AD0B8F" w14:textId="77777777" w:rsidR="00AF76E7" w:rsidRDefault="00AF76E7" w:rsidP="00AF76E7">
      <w:pPr>
        <w:rPr>
          <w:lang w:val="en-US"/>
        </w:rPr>
      </w:pPr>
      <w:hyperlink r:id="rId6" w:history="1">
        <w:r w:rsidRPr="00D70119">
          <w:rPr>
            <w:rStyle w:val="Hyperlink"/>
            <w:lang w:val="en-US"/>
          </w:rPr>
          <w:t>https://caniuse.com/</w:t>
        </w:r>
      </w:hyperlink>
    </w:p>
    <w:p w14:paraId="53A13BA0" w14:textId="77777777" w:rsidR="00AF76E7" w:rsidRDefault="00AF76E7" w:rsidP="00AF76E7">
      <w:pPr>
        <w:rPr>
          <w:lang w:val="en-US"/>
        </w:rPr>
      </w:pPr>
      <w:r w:rsidRPr="009F175B">
        <w:rPr>
          <w:lang w:val="en-US"/>
        </w:rPr>
        <w:t>https://html5please.com/</w:t>
      </w:r>
    </w:p>
    <w:p w14:paraId="7DA99037" w14:textId="77777777" w:rsidR="00AF76E7" w:rsidRPr="00AF76E7" w:rsidRDefault="00AF76E7" w:rsidP="00AF76E7">
      <w:pPr>
        <w:rPr>
          <w:lang w:val="en-US"/>
        </w:rPr>
      </w:pPr>
    </w:p>
    <w:sectPr w:rsidR="00AF76E7" w:rsidRPr="00AF76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90086"/>
    <w:multiLevelType w:val="hybridMultilevel"/>
    <w:tmpl w:val="C6DED898"/>
    <w:lvl w:ilvl="0" w:tplc="93BE5E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NDC2NLU0MzU3NjVR0lEKTi0uzszPAykwqgUAW5YBWCwAAAA="/>
  </w:docVars>
  <w:rsids>
    <w:rsidRoot w:val="00096F39"/>
    <w:rsid w:val="00087FBF"/>
    <w:rsid w:val="00096F39"/>
    <w:rsid w:val="00121D5B"/>
    <w:rsid w:val="00231229"/>
    <w:rsid w:val="00512806"/>
    <w:rsid w:val="006A435F"/>
    <w:rsid w:val="007F4C59"/>
    <w:rsid w:val="008812AB"/>
    <w:rsid w:val="008E644C"/>
    <w:rsid w:val="009F175B"/>
    <w:rsid w:val="00AF76E7"/>
    <w:rsid w:val="00B77D12"/>
    <w:rsid w:val="00D80E1F"/>
    <w:rsid w:val="00E20F45"/>
    <w:rsid w:val="00E51F6E"/>
    <w:rsid w:val="00FF6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11C64"/>
  <w15:chartTrackingRefBased/>
  <w15:docId w15:val="{9313CE3B-0084-42F9-8D17-621BABFB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D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4C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4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niuse.com/" TargetMode="External"/><Relationship Id="rId5" Type="http://schemas.openxmlformats.org/officeDocument/2006/relationships/hyperlink" Target="https://validator.w3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oh3</dc:creator>
  <cp:keywords/>
  <dc:description/>
  <cp:lastModifiedBy>Kevoh3</cp:lastModifiedBy>
  <cp:revision>14</cp:revision>
  <dcterms:created xsi:type="dcterms:W3CDTF">2021-08-01T11:19:00Z</dcterms:created>
  <dcterms:modified xsi:type="dcterms:W3CDTF">2021-08-01T21:50:00Z</dcterms:modified>
</cp:coreProperties>
</file>